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Venezuela</w:t>
      </w:r>
      <w:r>
        <w:t xml:space="preserve"> </w:t>
      </w:r>
      <w:r>
        <w:t xml:space="preserve">Caracas</w:t>
      </w:r>
    </w:p>
    <w:bookmarkStart w:id="20" w:name="X7269a31e48b8c370114e66517e493d33a382297"/>
    <w:p>
      <w:pPr>
        <w:pStyle w:val="Heading1"/>
      </w:pPr>
      <w:r>
        <w:t xml:space="preserve">Cover Letter for Hairdresser Position in Venezuela Caracas</w:t>
      </w:r>
    </w:p>
    <w:p>
      <w:pPr>
        <w:pStyle w:val="FirstParagraph"/>
      </w:pPr>
      <w:r>
        <w:rPr>
          <w:bCs/>
          <w:b/>
        </w:rPr>
        <w:t xml:space="preserve">Dear Hiring Manager,</w:t>
      </w:r>
    </w:p>
    <w:p>
      <w:pPr>
        <w:pStyle w:val="BodyText"/>
      </w:pPr>
      <w:r>
        <w:t xml:space="preserve">I am writing to express my sincere interest in the Hairdresser position at your esteemed establishment in Venezuela Caracas. As a passionate and experienced professional in the field of hairdressing, I have always been drawn to the vibrant and dynamic beauty industry of Caracas, where creativity meets cultural richness. My background as a Hairdresser, combined with my deep understanding of the unique needs of clients in Venezuela Caracas, makes me an ideal candidate for this role.</w:t>
      </w:r>
    </w:p>
    <w:p>
      <w:pPr>
        <w:pStyle w:val="BodyText"/>
      </w:pPr>
      <w:r>
        <w:t xml:space="preserve">With over [X] years of experience in the hairdressing industry, I have honed my skills in cutting, coloring, and styling hair to meet the diverse preferences of clients. My journey as a Hairdresser began in [City/Region], where I developed a strong foundation in both traditional and contemporary techniques. However, it is the opportunity to work in Venezuela Caracas that excites me most. The city’s cosmopolitan atmosphere and its role as a cultural hub offer an incredible platform to showcase my expertise while contributing to the local beauty landscape.</w:t>
      </w:r>
    </w:p>
    <w:p>
      <w:pPr>
        <w:pStyle w:val="BodyText"/>
      </w:pPr>
      <w:r>
        <w:t xml:space="preserve">What sets me apart as a Hairdresser is my commitment to delivering personalized services that reflect each client’s personality and lifestyle. In Venezuela Caracas, where trends evolve rapidly and clients seek both innovation and authenticity, I have always prioritized understanding individual needs. Whether it is crafting a bold new look for a special occasion or maintaining a classic style, I ensure that every appointment is tailored to exceed expectations. My ability to blend technical precision with artistic flair has earned me the trust of clients who value quality and creativity.</w:t>
      </w:r>
    </w:p>
    <w:p>
      <w:pPr>
        <w:pStyle w:val="BodyText"/>
      </w:pPr>
      <w:r>
        <w:t xml:space="preserve">One of the key reasons I am eager to work in Venezuela Caracas is its reputation as a vibrant center for fashion and beauty. The city’s diverse population, from young professionals to families, presents a unique challenge and opportunity for a Hairdresser. I have studied local hair trends, including popular styles such as [examples like "natural curls," "highlighting techniques," or "modern bobs"], and am well-versed in adapting global trends to suit the preferences of Caracas’ clients. This adaptability, paired with my attention to detail, ensures that I can cater to a wide range of tastes while maintaining high standards of service.</w:t>
      </w:r>
    </w:p>
    <w:p>
      <w:pPr>
        <w:pStyle w:val="BodyText"/>
      </w:pPr>
      <w:r>
        <w:t xml:space="preserve">In addition to my technical skills, I bring strong interpersonal abilities that are essential for a Hairdresser in a competitive market like Venezuela Caracas. My warm and approachable demeanor helps clients feel at ease, fostering long-term relationships built on trust and satisfaction. I am also adept at staying updated on industry advancements, whether through continuing education courses or collaborations with fellow professionals. This dedication to growth ensures that I remain a valuable asset to any salon or hair studio.</w:t>
      </w:r>
    </w:p>
    <w:p>
      <w:pPr>
        <w:pStyle w:val="BodyText"/>
      </w:pPr>
      <w:r>
        <w:t xml:space="preserve">My experience as a Hairdresser has also included working in multicultural environments, which has sharpened my ability to communicate effectively and collaborate with diverse teams. In Venezuela Caracas, where the beauty industry thrives on innovation and inclusivity, I am confident that my background will allow me to contribute positively to your team. I am particularly interested in joining a salon that values both artistic expression and client-centric service, as these principles align closely with my professional philosophy.</w:t>
      </w:r>
    </w:p>
    <w:p>
      <w:pPr>
        <w:pStyle w:val="BodyText"/>
      </w:pPr>
      <w:r>
        <w:t xml:space="preserve">Another aspect of my profile that I believe resonates with the needs of Venezuela Caracas is my understanding of the local market’s demands. The city’s clients often seek services that balance affordability with quality, and I have consistently strived to deliver exceptional results without compromising on standards. Whether it is offering cost-effective solutions or recommending premium products, I prioritize transparency and value for money, which are critical in a region where economic conditions can impact consumer choices.</w:t>
      </w:r>
    </w:p>
    <w:p>
      <w:pPr>
        <w:pStyle w:val="BodyText"/>
      </w:pPr>
      <w:r>
        <w:t xml:space="preserve">Furthermore, my passion for hairdressing extends beyond the salon chair. I am an active member of local beauty communities and regularly participate in workshops and events that celebrate the art of hairstyling. This involvement has not only kept me informed about emerging trends but also allowed me to network with professionals in Venezuela Caracas who share a similar vision for excellence. I am eager to bring this collaborative spirit to your team, contributing ideas that can elevate your salon’s reputation.</w:t>
      </w:r>
    </w:p>
    <w:p>
      <w:pPr>
        <w:pStyle w:val="BodyText"/>
      </w:pPr>
      <w:r>
        <w:t xml:space="preserve">I would be honored to have the opportunity to discuss how my skills and experience as a Hairdresser align with the goals of your organization. I am confident that my dedication, creativity, and commitment to client satisfaction will make me a valuable addition to your team in Venezuela Caracas. Thank you for considering my application. I look forward to the possibility of contributing to the success of your establishmen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Venezuela Caracas</dc:title>
  <dc:creator/>
  <dc:language>en</dc:language>
  <cp:keywords/>
  <dcterms:created xsi:type="dcterms:W3CDTF">2026-07-25T02:35:24Z</dcterms:created>
  <dcterms:modified xsi:type="dcterms:W3CDTF">2026-07-25T02:35:24Z</dcterms:modified>
</cp:coreProperties>
</file>

<file path=docProps/custom.xml><?xml version="1.0" encoding="utf-8"?>
<Properties xmlns="http://schemas.openxmlformats.org/officeDocument/2006/custom-properties" xmlns:vt="http://schemas.openxmlformats.org/officeDocument/2006/docPropsVTypes"/>
</file>